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8849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2847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1016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3078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93755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8892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4025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0507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0104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8151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1308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8908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94592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4082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90356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99339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7842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51589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4093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9199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76712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3209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25637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8686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1308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иденко Дмитрий Владимирович</dc:creator>
  <dc:language>ru-RU</dc:language>
  <cp:keywords/>
  <dcterms:created xsi:type="dcterms:W3CDTF">2024-06-02T16:30:14Z</dcterms:created>
  <dcterms:modified xsi:type="dcterms:W3CDTF">2024-06-02T16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